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b59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4b49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7dcc2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